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C339D3" w:rsidR="00512B17" w:rsidP="00512B17" w:rsidRDefault="00512B17">
      <w:pPr>
        <w:spacing w:after="0" w:line="240" w:lineRule="auto"/>
        <w:rPr>
          <w:rFonts w:ascii="Arial" w:hAnsi="Arial" w:eastAsia="Times New Roman" w:cs="Arial"/>
          <w:sz w:val="20"/>
          <w:szCs w:val="20"/>
          <w:lang w:eastAsia="en-GB"/>
        </w:rPr>
      </w:pPr>
      <w:bookmarkStart w:name="_GoBack" w:id="0"/>
      <w:bookmarkEnd w:id="0"/>
      <w:r w:rsidRPr="00DB731B">
        <w:rPr>
          <w:rFonts w:ascii="Arial" w:hAnsi="Arial" w:eastAsia="Times New Roman" w:cs="Arial"/>
          <w:noProof/>
          <w:color w:val="000000" w:themeColor="text1"/>
          <w:sz w:val="24"/>
          <w:szCs w:val="24"/>
          <w:lang w:eastAsia="en-GB"/>
        </w:rPr>
        <w:drawing>
          <wp:inline distT="0" distB="0" distL="0" distR="0" wp14:anchorId="1BCBAB3C" wp14:editId="6F74D66A">
            <wp:extent cx="828675" cy="359735"/>
            <wp:effectExtent l="0" t="0" r="0" b="254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609" cy="364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eastAsia="Times New Roman" w:cs="Arial"/>
          <w:sz w:val="20"/>
          <w:szCs w:val="20"/>
          <w:lang w:eastAsia="en-GB"/>
        </w:rPr>
        <w:t xml:space="preserve">                                  </w:t>
      </w:r>
      <w:r w:rsidRPr="002F4A82">
        <w:rPr>
          <w:rFonts w:ascii="Arial" w:hAnsi="Arial" w:eastAsia="Times New Roman" w:cs="Arial"/>
          <w:b/>
          <w:color w:val="000000" w:themeColor="text1"/>
          <w:sz w:val="28"/>
          <w:szCs w:val="28"/>
          <w:lang w:eastAsia="en-GB"/>
        </w:rPr>
        <w:t>Phonics Lesson Observation Form</w:t>
      </w:r>
    </w:p>
    <w:p w:rsidRPr="0081461B" w:rsidR="00512B17" w:rsidP="00512B17" w:rsidRDefault="00512B17">
      <w:pPr>
        <w:keepNext/>
        <w:keepLines/>
        <w:spacing w:after="160" w:line="259" w:lineRule="auto"/>
        <w:jc w:val="center"/>
        <w:rPr>
          <w:rFonts w:ascii="Arial" w:hAnsi="Arial" w:eastAsia="Times New Roman" w:cs="Arial"/>
          <w:i/>
          <w:color w:val="000000" w:themeColor="text1"/>
          <w:sz w:val="16"/>
          <w:szCs w:val="16"/>
          <w:lang w:eastAsia="en-GB"/>
        </w:rPr>
      </w:pPr>
      <w:r w:rsidRPr="0081461B">
        <w:rPr>
          <w:rFonts w:ascii="Arial" w:hAnsi="Arial" w:eastAsia="Times New Roman" w:cs="Arial"/>
          <w:i/>
          <w:color w:val="000000" w:themeColor="text1"/>
          <w:sz w:val="16"/>
          <w:szCs w:val="16"/>
          <w:lang w:eastAsia="en-GB"/>
        </w:rPr>
        <w:t>To be completed by the Class Teacher/Mentor/SE Tutor observing a trainee during School Experience</w:t>
      </w:r>
    </w:p>
    <w:tbl>
      <w:tblPr>
        <w:tblW w:w="5103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100"/>
        <w:gridCol w:w="1426"/>
        <w:gridCol w:w="2551"/>
        <w:gridCol w:w="1700"/>
        <w:gridCol w:w="1497"/>
      </w:tblGrid>
      <w:tr w:rsidRPr="00C94D76" w:rsidR="00512B17" w:rsidTr="002F4A82">
        <w:trPr>
          <w:trHeight w:val="138"/>
          <w:jc w:val="center"/>
        </w:trPr>
        <w:tc>
          <w:tcPr>
            <w:tcW w:w="1818" w:type="pct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Trainee Teacher:</w:t>
            </w:r>
          </w:p>
        </w:tc>
        <w:tc>
          <w:tcPr>
            <w:tcW w:w="1763" w:type="pct"/>
            <w:gridSpan w:val="2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School:</w:t>
            </w:r>
          </w:p>
        </w:tc>
        <w:tc>
          <w:tcPr>
            <w:tcW w:w="754" w:type="pct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Year Group:</w:t>
            </w:r>
          </w:p>
        </w:tc>
        <w:tc>
          <w:tcPr>
            <w:tcW w:w="664" w:type="pct"/>
          </w:tcPr>
          <w:p w:rsidRPr="00C339D3" w:rsidR="00512B17" w:rsidP="006E4425" w:rsidRDefault="00512B17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Date</w:t>
            </w:r>
            <w:r>
              <w:rPr>
                <w:rFonts w:ascii="Arial" w:hAnsi="Arial" w:eastAsia="Times New Roman" w:cs="Arial"/>
                <w:sz w:val="20"/>
                <w:szCs w:val="20"/>
              </w:rPr>
              <w:t>:</w:t>
            </w:r>
          </w:p>
        </w:tc>
      </w:tr>
      <w:tr w:rsidRPr="00C94D76" w:rsidR="00EF0D3A" w:rsidTr="002F4A82">
        <w:trPr>
          <w:trHeight w:val="323"/>
          <w:jc w:val="center"/>
        </w:trPr>
        <w:tc>
          <w:tcPr>
            <w:tcW w:w="2450" w:type="pct"/>
            <w:gridSpan w:val="2"/>
          </w:tcPr>
          <w:p w:rsidRPr="00EF0D3A" w:rsidR="00EF0D3A" w:rsidP="00EF0D3A" w:rsidRDefault="00EF0D3A">
            <w:pPr>
              <w:keepNext/>
              <w:keepLines/>
              <w:suppressAutoHyphens/>
              <w:spacing w:after="0" w:line="240" w:lineRule="auto"/>
              <w:rPr>
                <w:rFonts w:ascii="Arial" w:hAnsi="Arial" w:eastAsia="Times New Roman" w:cs="Arial"/>
                <w:sz w:val="16"/>
                <w:szCs w:val="16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 xml:space="preserve">SE Tutor: </w:t>
            </w:r>
            <w:r>
              <w:rPr>
                <w:rFonts w:ascii="Arial" w:hAnsi="Arial" w:eastAsia="Times New Roman" w:cs="Arial"/>
                <w:sz w:val="20"/>
                <w:szCs w:val="20"/>
              </w:rPr>
              <w:t xml:space="preserve">                             </w:t>
            </w:r>
            <w:r w:rsidRPr="00C339D3">
              <w:rPr>
                <w:rFonts w:ascii="Arial" w:hAnsi="Arial" w:eastAsia="Times New Roman" w:cs="Arial"/>
                <w:sz w:val="20"/>
                <w:szCs w:val="20"/>
              </w:rPr>
              <w:t>Class Teacher:</w:t>
            </w:r>
          </w:p>
        </w:tc>
        <w:tc>
          <w:tcPr>
            <w:tcW w:w="1131" w:type="pct"/>
          </w:tcPr>
          <w:p w:rsidRPr="00EF0D3A" w:rsidR="00EF0D3A" w:rsidP="00EF0D3A" w:rsidRDefault="00EF0D3A">
            <w:pPr>
              <w:keepNext/>
              <w:keepLines/>
              <w:suppressAutoHyphens/>
              <w:spacing w:after="0" w:line="240" w:lineRule="auto"/>
              <w:rPr>
                <w:rFonts w:ascii="Arial" w:hAnsi="Arial" w:eastAsia="Times New Roman" w:cs="Arial"/>
                <w:sz w:val="16"/>
                <w:szCs w:val="16"/>
              </w:rPr>
            </w:pPr>
            <w:r w:rsidRPr="00EF0D3A">
              <w:rPr>
                <w:rFonts w:ascii="Arial" w:hAnsi="Arial" w:eastAsia="Times New Roman" w:cs="Arial"/>
                <w:sz w:val="16"/>
                <w:szCs w:val="16"/>
              </w:rPr>
              <w:t>PG</w:t>
            </w:r>
            <w:r>
              <w:rPr>
                <w:rFonts w:ascii="Arial" w:hAnsi="Arial" w:eastAsia="Times New Roman" w:cs="Arial"/>
                <w:sz w:val="16"/>
                <w:szCs w:val="16"/>
              </w:rPr>
              <w:t xml:space="preserve">CE / SCHOOL DIRECT /  BA </w:t>
            </w:r>
          </w:p>
          <w:p w:rsidRPr="00EF0D3A" w:rsidR="00EF0D3A" w:rsidP="006E4425" w:rsidRDefault="00EF0D3A">
            <w:pPr>
              <w:keepNext/>
              <w:keepLines/>
              <w:suppressAutoHyphens/>
              <w:spacing w:after="0" w:line="240" w:lineRule="auto"/>
              <w:rPr>
                <w:rFonts w:ascii="Arial" w:hAnsi="Arial" w:eastAsia="Times New Roman" w:cs="Arial"/>
                <w:sz w:val="16"/>
                <w:szCs w:val="16"/>
              </w:rPr>
            </w:pPr>
            <w:r>
              <w:rPr>
                <w:rFonts w:ascii="Arial" w:hAnsi="Arial" w:eastAsia="Times New Roman" w:cs="Arial"/>
                <w:sz w:val="16"/>
                <w:szCs w:val="16"/>
              </w:rPr>
              <w:t xml:space="preserve">        SE1         SE2         </w:t>
            </w:r>
            <w:r w:rsidRPr="00EF0D3A">
              <w:rPr>
                <w:rFonts w:ascii="Arial" w:hAnsi="Arial" w:eastAsia="Times New Roman" w:cs="Arial"/>
                <w:sz w:val="16"/>
                <w:szCs w:val="16"/>
              </w:rPr>
              <w:t>SE3</w:t>
            </w:r>
          </w:p>
        </w:tc>
        <w:tc>
          <w:tcPr>
            <w:tcW w:w="754" w:type="pct"/>
          </w:tcPr>
          <w:p w:rsidRPr="00C339D3" w:rsidR="00EF0D3A" w:rsidP="00EF0D3A" w:rsidRDefault="00EF0D3A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C339D3">
              <w:rPr>
                <w:rFonts w:ascii="Arial" w:hAnsi="Arial" w:eastAsia="Times New Roman" w:cs="Arial"/>
                <w:sz w:val="20"/>
                <w:szCs w:val="20"/>
              </w:rPr>
              <w:t xml:space="preserve"> Group Size:</w:t>
            </w:r>
          </w:p>
        </w:tc>
        <w:tc>
          <w:tcPr>
            <w:tcW w:w="664" w:type="pct"/>
          </w:tcPr>
          <w:p w:rsidRPr="00C339D3" w:rsidR="00EF0D3A" w:rsidP="00EF0D3A" w:rsidRDefault="00EF0D3A">
            <w:pPr>
              <w:keepNext/>
              <w:keepLines/>
              <w:suppressAutoHyphens/>
              <w:spacing w:after="0" w:line="480" w:lineRule="auto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sz w:val="20"/>
                <w:szCs w:val="20"/>
              </w:rPr>
              <w:t>Week:</w:t>
            </w:r>
          </w:p>
        </w:tc>
      </w:tr>
    </w:tbl>
    <w:tbl>
      <w:tblPr>
        <w:tblpPr w:leftFromText="180" w:rightFromText="180" w:vertAnchor="text" w:horzAnchor="margin" w:tblpX="-147" w:tblpY="93"/>
        <w:tblW w:w="5139" w:type="pct"/>
        <w:tblLook w:val="0000" w:firstRow="0" w:lastRow="0" w:firstColumn="0" w:lastColumn="0" w:noHBand="0" w:noVBand="0"/>
      </w:tblPr>
      <w:tblGrid>
        <w:gridCol w:w="4105"/>
        <w:gridCol w:w="7248"/>
      </w:tblGrid>
      <w:tr w:rsidRPr="00DB731B" w:rsidR="00512B17" w:rsidTr="00132FEF">
        <w:trPr>
          <w:trHeight w:val="271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shd w:val="clear" w:color="auto" w:fill="D9D9D9"/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DB731B">
              <w:rPr>
                <w:rFonts w:ascii="Arial" w:hAnsi="Arial" w:eastAsia="Times New Roman" w:cs="Arial"/>
                <w:b/>
                <w:color w:val="000000" w:themeColor="text1"/>
                <w:sz w:val="24"/>
                <w:szCs w:val="24"/>
                <w:lang w:eastAsia="en-GB"/>
              </w:rPr>
              <w:t>Prompts</w:t>
            </w:r>
          </w:p>
        </w:tc>
        <w:tc>
          <w:tcPr>
            <w:tcW w:w="319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DB731B">
              <w:rPr>
                <w:rFonts w:ascii="Arial" w:hAnsi="Arial" w:eastAsia="Times New Roman" w:cs="Arial"/>
                <w:b/>
                <w:color w:val="000000" w:themeColor="text1"/>
                <w:sz w:val="24"/>
                <w:szCs w:val="24"/>
                <w:lang w:eastAsia="en-GB"/>
              </w:rPr>
              <w:t>Notes</w:t>
            </w:r>
          </w:p>
        </w:tc>
      </w:tr>
      <w:tr w:rsidRPr="00DB731B" w:rsidR="00512B17" w:rsidTr="00132FEF">
        <w:trPr>
          <w:trHeight w:val="539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Revisit: 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es the trainee ensure that children practise phonemes already taught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kept lively and fast-paced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all children encouraged to participate?</w:t>
            </w:r>
          </w:p>
        </w:tc>
        <w:tc>
          <w:tcPr>
            <w:tcW w:w="319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512B17" w:rsidTr="00F91A08">
        <w:trPr>
          <w:trHeight w:val="2176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Teach: 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the articulation of phonemes correct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children required to articulate phonemes themselves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 children taught the name of the letter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 children shown clearly how to read and write the letter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 children being taught how to blend and/or segment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there evidence of new learning?</w:t>
            </w:r>
          </w:p>
        </w:tc>
        <w:tc>
          <w:tcPr>
            <w:tcW w:w="319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="00512B17" w:rsidP="00132FEF" w:rsidRDefault="00512B17">
            <w:pPr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132FEF" w:rsidR="00132FEF" w:rsidP="00132FEF" w:rsidRDefault="00132FEF">
            <w:pPr>
              <w:rPr>
                <w:rFonts w:ascii="Arial" w:hAnsi="Arial" w:eastAsia="Times New Roman" w:cs="Arial"/>
                <w:lang w:eastAsia="en-GB"/>
              </w:rPr>
            </w:pPr>
          </w:p>
        </w:tc>
      </w:tr>
      <w:tr w:rsidRPr="00DB731B" w:rsidR="00512B17" w:rsidTr="00132FEF">
        <w:trPr>
          <w:trHeight w:val="1785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Practise: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 children have opportunities to practise saying the phoneme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read the corresponding graphemes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blend phonemes to read words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segment words into phonemes/graphemes for spelling?</w:t>
            </w:r>
          </w:p>
          <w:p w:rsidRPr="00737D00" w:rsidR="00512B17" w:rsidP="00132FEF" w:rsidRDefault="00512B17">
            <w:pPr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they given opportunities to write the letter?</w:t>
            </w:r>
          </w:p>
        </w:tc>
        <w:tc>
          <w:tcPr>
            <w:tcW w:w="319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ind w:firstLine="720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512B17" w:rsidTr="00132FEF">
        <w:trPr>
          <w:trHeight w:val="1232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 xml:space="preserve">Apply:  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there evidence that children have opportunities to apply their phonic knowledge and skills in purposeful reading and writing activities?</w:t>
            </w:r>
          </w:p>
          <w:p w:rsidRPr="00737D00" w:rsidR="00512B17" w:rsidP="00132FEF" w:rsidRDefault="00512B17">
            <w:pPr>
              <w:suppressAutoHyphens/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 activities promote all four interdependent strands of language: speaking, listening, reading and writing?</w:t>
            </w:r>
          </w:p>
        </w:tc>
        <w:tc>
          <w:tcPr>
            <w:tcW w:w="3192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  <w:p w:rsidRPr="00DB731B" w:rsidR="00132FEF" w:rsidP="00132FEF" w:rsidRDefault="00132FEF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  <w:tr w:rsidRPr="00DB731B" w:rsidR="00512B17" w:rsidTr="00132FEF">
        <w:trPr>
          <w:trHeight w:val="1232"/>
        </w:trPr>
        <w:tc>
          <w:tcPr>
            <w:tcW w:w="1808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</w:tcBorders>
            <w:tcMar>
              <w:top w:w="28" w:type="dxa"/>
            </w:tcMar>
          </w:tcPr>
          <w:p w:rsidRPr="00737D00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b/>
                <w:color w:val="000000" w:themeColor="text1"/>
                <w:sz w:val="18"/>
                <w:szCs w:val="18"/>
                <w:lang w:eastAsia="en-GB"/>
              </w:rPr>
              <w:t>Overal</w:t>
            </w: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l - throughout the session: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 xml:space="preserve">Is the session multi-sensory but tightly focused on the learning goal? 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kept fun and interactive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Are props used effectively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kept short and focused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Is it appropriate to the principles of EYFS practice?</w:t>
            </w:r>
          </w:p>
          <w:p w:rsidRPr="00737D00" w:rsidR="00512B17" w:rsidP="00132FEF" w:rsidRDefault="00512B17">
            <w:pPr>
              <w:suppressAutoHyphens/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</w:pPr>
            <w:r w:rsidRPr="00737D00">
              <w:rPr>
                <w:rFonts w:ascii="Arial" w:hAnsi="Arial" w:eastAsia="Times New Roman" w:cs="Arial"/>
                <w:color w:val="000000" w:themeColor="text1"/>
                <w:sz w:val="18"/>
                <w:szCs w:val="18"/>
                <w:lang w:eastAsia="en-GB"/>
              </w:rPr>
              <w:t>Does the trainee observe carefully to assess individual children’s progress?</w:t>
            </w:r>
          </w:p>
        </w:tc>
        <w:tc>
          <w:tcPr>
            <w:tcW w:w="3192" w:type="pct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tcMar>
              <w:top w:w="28" w:type="dxa"/>
            </w:tcMar>
          </w:tcPr>
          <w:p w:rsidRPr="00DB731B" w:rsidR="00512B17" w:rsidP="00132FEF" w:rsidRDefault="00512B17">
            <w:pPr>
              <w:snapToGrid w:val="0"/>
              <w:spacing w:after="0" w:line="240" w:lineRule="auto"/>
              <w:rPr>
                <w:rFonts w:ascii="Arial" w:hAnsi="Arial" w:eastAsia="Times New Roman" w:cs="Arial"/>
                <w:color w:val="000000" w:themeColor="text1"/>
                <w:lang w:eastAsia="en-GB"/>
              </w:rPr>
            </w:pPr>
          </w:p>
        </w:tc>
      </w:tr>
    </w:tbl>
    <w:p w:rsidRPr="00C339D3" w:rsidR="00512B17" w:rsidP="00512B17" w:rsidRDefault="00512B17">
      <w:pPr>
        <w:snapToGrid w:val="0"/>
        <w:spacing w:after="0" w:line="240" w:lineRule="auto"/>
        <w:rPr>
          <w:rFonts w:ascii="Arial" w:hAnsi="Arial" w:eastAsia="Times New Roman" w:cs="Arial"/>
          <w:b/>
          <w:color w:val="000000" w:themeColor="text1"/>
          <w:sz w:val="20"/>
          <w:szCs w:val="20"/>
          <w:lang w:eastAsia="en-GB"/>
        </w:rPr>
      </w:pPr>
    </w:p>
    <w:tbl>
      <w:tblPr>
        <w:tblpPr w:leftFromText="180" w:rightFromText="180" w:vertAnchor="text" w:horzAnchor="margin" w:tblpX="6" w:tblpY="44"/>
        <w:tblW w:w="1119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66"/>
        <w:gridCol w:w="2245"/>
        <w:gridCol w:w="388"/>
        <w:gridCol w:w="1455"/>
        <w:gridCol w:w="2126"/>
        <w:gridCol w:w="2018"/>
      </w:tblGrid>
      <w:tr w:rsidRPr="00C339D3" w:rsidR="00512B17" w:rsidTr="00F91A08">
        <w:tc>
          <w:tcPr>
            <w:tcW w:w="2966" w:type="dxa"/>
            <w:tcBorders>
              <w:top w:val="nil"/>
              <w:left w:val="nil"/>
            </w:tcBorders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245" w:type="dxa"/>
            <w:shd w:val="clear" w:color="auto" w:fill="D9D9D9"/>
          </w:tcPr>
          <w:p w:rsidRPr="00C339D3" w:rsidR="00512B17" w:rsidP="00F91A08" w:rsidRDefault="00F91A08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  <w:t>Emerging</w:t>
            </w:r>
          </w:p>
        </w:tc>
        <w:tc>
          <w:tcPr>
            <w:tcW w:w="1843" w:type="dxa"/>
            <w:gridSpan w:val="2"/>
            <w:shd w:val="clear" w:color="auto" w:fill="D9D9D9"/>
          </w:tcPr>
          <w:p w:rsidRPr="00C339D3" w:rsidR="00512B17" w:rsidP="00F91A08" w:rsidRDefault="00F5724C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  <w:t>Developing</w:t>
            </w:r>
          </w:p>
        </w:tc>
        <w:tc>
          <w:tcPr>
            <w:tcW w:w="2126" w:type="dxa"/>
            <w:shd w:val="clear" w:color="auto" w:fill="D9D9D9"/>
          </w:tcPr>
          <w:p w:rsidRPr="00C339D3" w:rsidR="00512B17" w:rsidP="00F91A08" w:rsidRDefault="00F5724C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  <w:t>Secure</w:t>
            </w:r>
          </w:p>
        </w:tc>
        <w:tc>
          <w:tcPr>
            <w:tcW w:w="2018" w:type="dxa"/>
            <w:shd w:val="clear" w:color="auto" w:fill="D9D9D9"/>
          </w:tcPr>
          <w:p w:rsidRPr="00C339D3" w:rsidR="00512B17" w:rsidP="00F91A08" w:rsidRDefault="00F5724C">
            <w:pPr>
              <w:tabs>
                <w:tab w:val="center" w:pos="4153"/>
                <w:tab w:val="right" w:pos="8306"/>
              </w:tabs>
              <w:spacing w:after="0" w:line="240" w:lineRule="auto"/>
              <w:jc w:val="center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  <w:t>Excellent</w:t>
            </w:r>
          </w:p>
        </w:tc>
      </w:tr>
      <w:tr w:rsidRPr="00C339D3" w:rsidR="00512B17" w:rsidTr="00F91A08">
        <w:tc>
          <w:tcPr>
            <w:tcW w:w="2966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  <w:r w:rsidRPr="00C339D3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  <w:t>Planning</w:t>
            </w:r>
          </w:p>
        </w:tc>
        <w:tc>
          <w:tcPr>
            <w:tcW w:w="2245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843" w:type="dxa"/>
            <w:gridSpan w:val="2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018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Pr="00C339D3" w:rsidR="00512B17" w:rsidTr="00F91A08">
        <w:tc>
          <w:tcPr>
            <w:tcW w:w="2966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  <w:r w:rsidRPr="00C339D3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  <w:t>Subject Knowledge</w:t>
            </w:r>
          </w:p>
        </w:tc>
        <w:tc>
          <w:tcPr>
            <w:tcW w:w="2245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843" w:type="dxa"/>
            <w:gridSpan w:val="2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018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Pr="00C339D3" w:rsidR="00512B17" w:rsidTr="00F91A08">
        <w:tc>
          <w:tcPr>
            <w:tcW w:w="2966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  <w:r w:rsidRPr="00C339D3"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  <w:t>Assessment</w:t>
            </w:r>
          </w:p>
        </w:tc>
        <w:tc>
          <w:tcPr>
            <w:tcW w:w="2245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1843" w:type="dxa"/>
            <w:gridSpan w:val="2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  <w:tc>
          <w:tcPr>
            <w:tcW w:w="2018" w:type="dxa"/>
          </w:tcPr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Pr="00C339D3" w:rsidR="00512B17" w:rsidTr="00F91A08">
        <w:trPr>
          <w:trHeight w:val="1549"/>
        </w:trPr>
        <w:tc>
          <w:tcPr>
            <w:tcW w:w="11198" w:type="dxa"/>
            <w:gridSpan w:val="6"/>
          </w:tcPr>
          <w:p w:rsidRPr="00512B17" w:rsidR="00512B17" w:rsidP="00F91A08" w:rsidRDefault="00512B17">
            <w:pPr>
              <w:keepNext/>
              <w:keepLines/>
              <w:widowControl w:val="0"/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512B17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Strength</w:t>
            </w:r>
            <w:r w:rsidR="00132FEF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s </w:t>
            </w:r>
            <w:r w:rsidRPr="00512B17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(specific to phonics lesson) </w:t>
            </w:r>
          </w:p>
          <w:p w:rsidRPr="00452059" w:rsidR="00512B17" w:rsidP="00F91A08" w:rsidRDefault="00512B17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</w:p>
          <w:p w:rsidRPr="00F91A08" w:rsidR="00737D00" w:rsidP="00F91A08" w:rsidRDefault="00737D00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</w:p>
          <w:p w:rsidRPr="00512B17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 w:rsidRPr="00512B17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Target</w:t>
            </w:r>
            <w:r w:rsidR="00132FEF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s</w:t>
            </w:r>
            <w:r w:rsidRPr="00512B17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(</w:t>
            </w:r>
            <w:r w:rsidR="00AF28FA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specific to phonics</w:t>
            </w:r>
            <w:r w:rsidRPr="00512B17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lesson)</w:t>
            </w:r>
          </w:p>
          <w:p w:rsidRPr="00452059" w:rsidR="00512B17" w:rsidP="00F91A08" w:rsidRDefault="00512B17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</w:p>
          <w:p w:rsidRPr="00F91A08" w:rsidR="00F91A08" w:rsidP="00F91A08" w:rsidRDefault="00F91A08">
            <w:pPr>
              <w:pStyle w:val="ListParagraph"/>
              <w:numPr>
                <w:ilvl w:val="0"/>
                <w:numId w:val="1"/>
              </w:num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Pr="00C339D3" w:rsidR="00F91A08" w:rsidTr="00F91A08">
        <w:trPr>
          <w:trHeight w:val="589"/>
        </w:trPr>
        <w:tc>
          <w:tcPr>
            <w:tcW w:w="11198" w:type="dxa"/>
            <w:gridSpan w:val="6"/>
          </w:tcPr>
          <w:p w:rsidR="00F91A08" w:rsidP="00F91A08" w:rsidRDefault="00F91A08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  <w:t>General Comments:</w:t>
            </w:r>
          </w:p>
          <w:p w:rsidRPr="00512B17" w:rsidR="00F91A08" w:rsidP="00F91A08" w:rsidRDefault="00F91A08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</w:p>
        </w:tc>
      </w:tr>
      <w:tr w:rsidRPr="00C339D3" w:rsidR="00512B17" w:rsidTr="00F91A08">
        <w:tc>
          <w:tcPr>
            <w:tcW w:w="559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15996" w:rsidR="00512B17" w:rsidP="00F91A08" w:rsidRDefault="00512B17">
            <w:pPr>
              <w:keepNext/>
              <w:keepLines/>
              <w:widowControl w:val="0"/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>Observer</w:t>
            </w:r>
          </w:p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  <w:r w:rsidRPr="00215996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ab/>
            </w:r>
          </w:p>
        </w:tc>
        <w:tc>
          <w:tcPr>
            <w:tcW w:w="559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15996" w:rsidR="00512B17" w:rsidP="00F91A08" w:rsidRDefault="00512B17">
            <w:pPr>
              <w:keepNext/>
              <w:keepLines/>
              <w:widowControl w:val="0"/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u w:val="single"/>
                <w:lang w:eastAsia="en-GB"/>
              </w:rPr>
            </w:pPr>
            <w:r w:rsidRPr="00215996">
              <w:rPr>
                <w:rFonts w:ascii="Arial" w:hAnsi="Arial" w:eastAsia="Times New Roman" w:cs="Arial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Trainee: </w:t>
            </w:r>
          </w:p>
          <w:p w:rsidRPr="00C339D3" w:rsidR="00512B17" w:rsidP="00F91A08" w:rsidRDefault="00512B17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="Arial" w:hAnsi="Arial" w:eastAsia="Times New Roman" w:cs="Arial"/>
                <w:b/>
                <w:color w:val="000000" w:themeColor="text1"/>
                <w:sz w:val="20"/>
                <w:szCs w:val="20"/>
                <w:lang w:eastAsia="en-GB"/>
              </w:rPr>
            </w:pPr>
          </w:p>
        </w:tc>
      </w:tr>
    </w:tbl>
    <w:p w:rsidR="00A37252" w:rsidP="00AF28FA" w:rsidRDefault="00A37252">
      <w:pPr>
        <w:spacing w:after="160" w:line="259" w:lineRule="auto"/>
        <w:jc w:val="center"/>
      </w:pPr>
    </w:p>
    <w:sectPr w:rsidR="00A37252" w:rsidSect="00AF28FA">
      <w:pgSz w:w="11906" w:h="16838"/>
      <w:pgMar w:top="284" w:right="424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F74905"/>
    <w:multiLevelType w:val="hybridMultilevel"/>
    <w:tmpl w:val="F2F66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ExMzcysDSysDRS0lEKTi0uzszPAykwrAUAm2afGSwAAAA="/>
  </w:docVars>
  <w:rsids>
    <w:rsidRoot w:val="00512B17"/>
    <w:rsid w:val="000F35AD"/>
    <w:rsid w:val="00132FEF"/>
    <w:rsid w:val="00280A98"/>
    <w:rsid w:val="002F4A82"/>
    <w:rsid w:val="00333EEA"/>
    <w:rsid w:val="003F43E7"/>
    <w:rsid w:val="00452059"/>
    <w:rsid w:val="00512B17"/>
    <w:rsid w:val="005672BF"/>
    <w:rsid w:val="00737D00"/>
    <w:rsid w:val="00A37252"/>
    <w:rsid w:val="00AF28FA"/>
    <w:rsid w:val="00BA7431"/>
    <w:rsid w:val="00EF0D3A"/>
    <w:rsid w:val="00F5724C"/>
    <w:rsid w:val="00F9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CE8E24-FB4E-47A3-8B71-C1AAE4899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2B1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7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D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20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A3250-2681-46C8-86C7-242A44678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ics-observation-form</dc:title>
  <dc:subject>
  </dc:subject>
  <dc:creator>Karen Bubb</dc:creator>
  <cp:keywords>
  </cp:keywords>
  <dc:description>
  </dc:description>
  <cp:lastModifiedBy>Lauren Weaver</cp:lastModifiedBy>
  <cp:revision>2</cp:revision>
  <cp:lastPrinted>2016-07-05T17:38:00Z</cp:lastPrinted>
  <dcterms:created xsi:type="dcterms:W3CDTF">2019-09-11T13:06:00Z</dcterms:created>
  <dcterms:modified xsi:type="dcterms:W3CDTF">2019-10-02T08:15:17Z</dcterms:modified>
</cp:coreProperties>
</file>